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F22A87" w14:textId="2D5062E3" w:rsidR="00B1461A" w:rsidRPr="00B1461A" w:rsidRDefault="00B1461A" w:rsidP="00B1461A">
      <w:pPr>
        <w:pStyle w:val="Caption"/>
        <w:keepNext/>
        <w:rPr>
          <w:b/>
          <w:bCs/>
        </w:rPr>
      </w:pPr>
      <w:r w:rsidRPr="00B1461A">
        <w:rPr>
          <w:b/>
          <w:bCs/>
        </w:rPr>
        <w:t>Table 5</w:t>
      </w:r>
      <w:r>
        <w:rPr>
          <w:b/>
          <w:bCs/>
        </w:rPr>
        <w:t>:</w:t>
      </w:r>
      <w:r w:rsidRPr="00B1461A">
        <w:rPr>
          <w:b/>
          <w:bCs/>
        </w:rPr>
        <w:t xml:space="preserve"> </w:t>
      </w:r>
      <w:r w:rsidRPr="00B1461A">
        <w:rPr>
          <w:b/>
          <w:bCs/>
        </w:rPr>
        <w:t>Factors associated with the level of attitudes towards antibiotic resistance among parents of school</w:t>
      </w:r>
      <w:r w:rsidRPr="00B1461A">
        <w:rPr>
          <w:b/>
          <w:bCs/>
        </w:rPr>
        <w:t xml:space="preserve"> </w:t>
      </w:r>
      <w:r w:rsidRPr="00B1461A">
        <w:rPr>
          <w:b/>
          <w:bCs/>
        </w:rPr>
        <w:t>going children (N=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357"/>
        <w:gridCol w:w="694"/>
        <w:gridCol w:w="1350"/>
        <w:gridCol w:w="1079"/>
      </w:tblGrid>
      <w:tr w:rsidR="00C15EE9" w:rsidRPr="00B1461A" w14:paraId="228BF6F7" w14:textId="77777777" w:rsidTr="00B1461A">
        <w:trPr>
          <w:cantSplit/>
          <w:tblHeader/>
          <w:jc w:val="center"/>
        </w:trPr>
        <w:tc>
          <w:tcPr>
            <w:tcW w:w="335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BB9B340" w14:textId="77777777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b/>
                <w:sz w:val="20"/>
                <w:szCs w:val="20"/>
              </w:rPr>
              <w:t>Characteristic</w:t>
            </w:r>
          </w:p>
        </w:tc>
        <w:tc>
          <w:tcPr>
            <w:tcW w:w="366" w:type="pct"/>
            <w:tcBorders>
              <w:top w:val="single" w:sz="16" w:space="0" w:color="D3D3D3"/>
              <w:bottom w:val="single" w:sz="16" w:space="0" w:color="D3D3D3"/>
            </w:tcBorders>
          </w:tcPr>
          <w:p w14:paraId="0E1E704D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b/>
                <w:sz w:val="20"/>
                <w:szCs w:val="20"/>
              </w:rPr>
              <w:t>OR</w:t>
            </w:r>
            <w:r w:rsidRPr="00B1461A">
              <w:rPr>
                <w:rFonts w:asciiTheme="majorHAnsi" w:hAnsiTheme="majorHAnsi" w:cstheme="majorHAnsi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712" w:type="pct"/>
            <w:tcBorders>
              <w:top w:val="single" w:sz="16" w:space="0" w:color="D3D3D3"/>
              <w:bottom w:val="single" w:sz="16" w:space="0" w:color="D3D3D3"/>
            </w:tcBorders>
          </w:tcPr>
          <w:p w14:paraId="40C6E97A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b/>
                <w:sz w:val="20"/>
                <w:szCs w:val="20"/>
              </w:rPr>
              <w:t>95% CI</w:t>
            </w:r>
            <w:r w:rsidRPr="00B1461A">
              <w:rPr>
                <w:rFonts w:asciiTheme="majorHAnsi" w:hAnsiTheme="majorHAnsi" w:cstheme="majorHAnsi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69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9F7CD4E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b/>
                <w:sz w:val="20"/>
                <w:szCs w:val="20"/>
              </w:rPr>
              <w:t>p-value</w:t>
            </w:r>
          </w:p>
        </w:tc>
      </w:tr>
      <w:tr w:rsidR="00C15EE9" w:rsidRPr="00B1461A" w14:paraId="04562BB3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E1C19" w14:textId="2EE2CC64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Parents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age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years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8D807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46295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6A008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0B8346E7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72EDE" w14:textId="135C5550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&lt; 2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DE75E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1F091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6C869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2C32812B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3CED4" w14:textId="584193DC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&gt; 4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27CB9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59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799A8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15, 2.26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E6A58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4</w:t>
            </w:r>
          </w:p>
        </w:tc>
      </w:tr>
      <w:tr w:rsidR="00C15EE9" w:rsidRPr="00B1461A" w14:paraId="53CC4AED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2283D" w14:textId="66D248CB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25-3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E68EE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9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C31DA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28, 2.92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1454C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9</w:t>
            </w:r>
          </w:p>
        </w:tc>
      </w:tr>
      <w:tr w:rsidR="00C15EE9" w:rsidRPr="00B1461A" w14:paraId="3583A0BD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34987" w14:textId="2C3F86D6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36-4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89B4D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7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AE252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21, 2.34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91551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6</w:t>
            </w:r>
          </w:p>
        </w:tc>
      </w:tr>
      <w:tr w:rsidR="00C15EE9" w:rsidRPr="00B1461A" w14:paraId="3BD609DF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A441C" w14:textId="06B13AB1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Parents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sex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3AAA9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6C99F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1A363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60D839EE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581FC" w14:textId="1C249995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Fe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86F73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84C86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C5791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67A33633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33AA6" w14:textId="4324BACD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DCE51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2.2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0D55D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1.22, 4.19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625C1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b/>
                <w:sz w:val="20"/>
                <w:szCs w:val="20"/>
              </w:rPr>
              <w:t>0.010</w:t>
            </w:r>
          </w:p>
        </w:tc>
      </w:tr>
      <w:tr w:rsidR="00C15EE9" w:rsidRPr="00B1461A" w14:paraId="13F0D1E0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3419A" w14:textId="7552FEA6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Parents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education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level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8B38C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CCC69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ACE15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2C792997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0347A" w14:textId="731F23DC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Postgraduat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9E557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01D36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D7BF5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52AB10C2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D598D" w14:textId="0CAFA384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Primar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14BF1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1.3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B2E99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60, 2.92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77974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5</w:t>
            </w:r>
          </w:p>
        </w:tc>
      </w:tr>
      <w:tr w:rsidR="00C15EE9" w:rsidRPr="00B1461A" w14:paraId="07A63F9C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ED678" w14:textId="4920A458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Secondar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673F6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7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B9150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48, 1.05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287F4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086</w:t>
            </w:r>
          </w:p>
        </w:tc>
      </w:tr>
      <w:tr w:rsidR="00C15EE9" w:rsidRPr="00B1461A" w14:paraId="2863393C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2FE58" w14:textId="044D8FF3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Undergraduat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43D91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83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A995C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51, 1.37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A5106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5</w:t>
            </w:r>
          </w:p>
        </w:tc>
      </w:tr>
      <w:tr w:rsidR="00C15EE9" w:rsidRPr="00B1461A" w14:paraId="0F782489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7756A" w14:textId="7D143812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Employment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status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002FB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F15C1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23F6D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24F7D05C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E552B" w14:textId="2E9817CC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Employe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60B58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DF5B3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7BFDA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4627CAE7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11BCF" w14:textId="1BD5C1A2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Not Employe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4AB7E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1.60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3CBB3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85, 3.02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A8472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14</w:t>
            </w:r>
          </w:p>
        </w:tc>
      </w:tr>
      <w:tr w:rsidR="00C15EE9" w:rsidRPr="00B1461A" w14:paraId="28882397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FD050" w14:textId="72721321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Self Employe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78972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90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0A1F9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50, 1.60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292D8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7</w:t>
            </w:r>
          </w:p>
        </w:tc>
      </w:tr>
      <w:tr w:rsidR="00C15EE9" w:rsidRPr="00B1461A" w14:paraId="211E3481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A1766" w14:textId="2DD194BC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Family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typ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058BB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8CC03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74CE8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6322EDB8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0F2A3" w14:textId="1D54CA6F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Extended Famil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90C6A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E16FF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52256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52917B17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699B0" w14:textId="58E6B819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Nuclear Famil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2D9B7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1.32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72716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89, 1.96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33628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2</w:t>
            </w:r>
          </w:p>
        </w:tc>
      </w:tr>
      <w:tr w:rsidR="00C15EE9" w:rsidRPr="00B1461A" w14:paraId="05B0C637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C040A" w14:textId="263184A1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Single Famil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3AF93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90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3803A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57, 1.42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B2B82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7</w:t>
            </w:r>
          </w:p>
        </w:tc>
      </w:tr>
      <w:tr w:rsidR="00C15EE9" w:rsidRPr="00B1461A" w14:paraId="35807201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0D0FE" w14:textId="5892AE5D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Your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average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household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income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per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month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US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E9623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28BD7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B89C0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043AC134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24F61" w14:textId="54B9DD64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High (greater than 550 USD)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C0CDD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63ED7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5C607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5223A3AE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2A661" w14:textId="796F3B69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Low (less than 350 USD)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5C3D0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89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5BD9B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54, 1.45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7C23F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6</w:t>
            </w:r>
          </w:p>
        </w:tc>
      </w:tr>
      <w:tr w:rsidR="00C15EE9" w:rsidRPr="00B1461A" w14:paraId="65346B75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B3E47" w14:textId="3B47358A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Middle (less than 550 USD)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0EB22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1.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939D1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77, 1.74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BBED3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5</w:t>
            </w:r>
          </w:p>
        </w:tc>
      </w:tr>
      <w:tr w:rsidR="00C15EE9" w:rsidRPr="00B1461A" w14:paraId="3E0CF529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B5A4C" w14:textId="174C0832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Childs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sex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3D392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8908F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E95FE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7143F76A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5EF1A" w14:textId="35DDB57E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Fe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27DAE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C4FC1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C8D43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3F61A83A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78090" w14:textId="15886BC2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BF340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1.2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F970B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89, 1.65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2750F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2</w:t>
            </w:r>
          </w:p>
        </w:tc>
      </w:tr>
      <w:tr w:rsidR="00C15EE9" w:rsidRPr="00B1461A" w14:paraId="7A9EC01B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F8281" w14:textId="563BB029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Childs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ag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E42A3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F54C2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385BF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01AACC9D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CD634" w14:textId="2D9AA1CF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&lt;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24F40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7133A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99520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5D4C5FCE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84A4D" w14:textId="203E3BBF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&gt;10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72657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89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6DB8F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42, 1.84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1AB7C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7</w:t>
            </w:r>
          </w:p>
        </w:tc>
      </w:tr>
      <w:tr w:rsidR="00C15EE9" w:rsidRPr="00B1461A" w14:paraId="72414762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44C54" w14:textId="0E86D50C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5-9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108C1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8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9D6F1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42, 1.74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794B8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7</w:t>
            </w:r>
          </w:p>
        </w:tc>
      </w:tr>
      <w:tr w:rsidR="00C15EE9" w:rsidRPr="00B1461A" w14:paraId="4B057A5A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C7436" w14:textId="690F8488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Number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of</w:t>
            </w:r>
            <w:r w:rsidR="00B1461A" w:rsidRPr="00B1461A">
              <w:rPr>
                <w:rFonts w:asciiTheme="majorHAnsi" w:hAnsiTheme="majorHAnsi" w:cstheme="majorHAnsi"/>
                <w:sz w:val="20"/>
                <w:szCs w:val="20"/>
              </w:rPr>
              <w:t xml:space="preserve"> 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children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30DF6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B881C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169D2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5782B788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3991A" w14:textId="65A7EBD9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&gt;=3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53C15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ECFF6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D0482" w14:textId="77777777" w:rsidR="00C15EE9" w:rsidRPr="00B1461A" w:rsidRDefault="00C15EE9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tr w:rsidR="00C15EE9" w:rsidRPr="00B1461A" w14:paraId="3A2D6DA3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7C11C" w14:textId="760FD066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82DCF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1.18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2217C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69, 2.01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B703B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5</w:t>
            </w:r>
          </w:p>
        </w:tc>
      </w:tr>
      <w:tr w:rsidR="00C15EE9" w:rsidRPr="00B1461A" w14:paraId="76D85E27" w14:textId="77777777" w:rsidTr="00B1461A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3D6C2" w14:textId="57BAE0D3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2DACC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1.2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08394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81, 1.98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4727A" w14:textId="77777777" w:rsidR="00C15EE9" w:rsidRPr="00B1461A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0.3</w:t>
            </w:r>
          </w:p>
        </w:tc>
      </w:tr>
      <w:tr w:rsidR="00C15EE9" w:rsidRPr="00B1461A" w14:paraId="6B7C2F90" w14:textId="77777777" w:rsidTr="00B1461A">
        <w:trPr>
          <w:cantSplit/>
          <w:jc w:val="center"/>
        </w:trPr>
        <w:tc>
          <w:tcPr>
            <w:tcW w:w="5000" w:type="pct"/>
            <w:gridSpan w:val="4"/>
          </w:tcPr>
          <w:p w14:paraId="65A0F8F8" w14:textId="77777777" w:rsidR="00C15EE9" w:rsidRPr="00B1461A" w:rsidRDefault="00000000" w:rsidP="00B1461A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B1461A">
              <w:rPr>
                <w:rFonts w:asciiTheme="majorHAnsi" w:hAnsiTheme="majorHAnsi" w:cstheme="majorHAnsi"/>
                <w:i/>
                <w:sz w:val="20"/>
                <w:szCs w:val="20"/>
                <w:vertAlign w:val="superscript"/>
              </w:rPr>
              <w:t>1</w:t>
            </w:r>
            <w:r w:rsidRPr="00B1461A">
              <w:rPr>
                <w:rFonts w:asciiTheme="majorHAnsi" w:hAnsiTheme="majorHAnsi" w:cstheme="majorHAnsi"/>
                <w:sz w:val="20"/>
                <w:szCs w:val="20"/>
              </w:rPr>
              <w:t>OR = Odds Ratio, CI = Confidence Interval</w:t>
            </w:r>
          </w:p>
        </w:tc>
      </w:tr>
    </w:tbl>
    <w:p w14:paraId="16398F9E" w14:textId="77777777" w:rsidR="00C15EE9" w:rsidRDefault="00C15EE9">
      <w:pPr>
        <w:pStyle w:val="FirstParagraph"/>
      </w:pPr>
    </w:p>
    <w:sectPr w:rsidR="00C15E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5CB13C" w14:textId="77777777" w:rsidR="00204694" w:rsidRDefault="00204694">
      <w:pPr>
        <w:spacing w:after="0"/>
      </w:pPr>
      <w:r>
        <w:separator/>
      </w:r>
    </w:p>
  </w:endnote>
  <w:endnote w:type="continuationSeparator" w:id="0">
    <w:p w14:paraId="47861AF6" w14:textId="77777777" w:rsidR="00204694" w:rsidRDefault="002046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CAB907" w14:textId="77777777" w:rsidR="00204694" w:rsidRDefault="00204694">
      <w:r>
        <w:separator/>
      </w:r>
    </w:p>
  </w:footnote>
  <w:footnote w:type="continuationSeparator" w:id="0">
    <w:p w14:paraId="546DE084" w14:textId="77777777" w:rsidR="00204694" w:rsidRDefault="002046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2B28A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45456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tjQ0Nzc0NTY1MDdV0lEKTi0uzszPAykwrAUAJEO/6SwAAAA="/>
  </w:docVars>
  <w:rsids>
    <w:rsidRoot w:val="00C15EE9"/>
    <w:rsid w:val="00204694"/>
    <w:rsid w:val="00B1461A"/>
    <w:rsid w:val="00C15EE9"/>
    <w:rsid w:val="00DA08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26736"/>
  <w15:docId w15:val="{F0041A3C-A4A9-4F8C-85CA-6BAB944E9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8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2</cp:revision>
  <dcterms:created xsi:type="dcterms:W3CDTF">2024-06-14T11:45:00Z</dcterms:created>
  <dcterms:modified xsi:type="dcterms:W3CDTF">2024-06-14T11:48:00Z</dcterms:modified>
</cp:coreProperties>
</file>